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5921EB" w14:textId="449AEAA9" w:rsidR="00FB61B9" w:rsidRDefault="00AD6DCF" w:rsidP="00A602C5">
      <w:pPr>
        <w:shd w:val="clear" w:color="auto" w:fill="F2F2F2" w:themeFill="background1" w:themeFillShade="F2"/>
        <w:bidi/>
        <w:jc w:val="center"/>
        <w:rPr>
          <w:rFonts w:cs="Calibri"/>
          <w:sz w:val="40"/>
          <w:szCs w:val="40"/>
          <w:rtl/>
        </w:rPr>
      </w:pPr>
      <w:r>
        <w:rPr>
          <w:rFonts w:cs="Calibri" w:hint="cs"/>
          <w:sz w:val="40"/>
          <w:szCs w:val="40"/>
          <w:rtl/>
        </w:rPr>
        <w:t>"</w:t>
      </w:r>
      <w:r w:rsidR="00E27A85" w:rsidRPr="00E27A85">
        <w:rPr>
          <w:rFonts w:hint="eastAsia"/>
          <w:rtl/>
        </w:rPr>
        <w:t xml:space="preserve"> </w:t>
      </w:r>
      <w:r w:rsidR="00964496" w:rsidRPr="00964496">
        <w:rPr>
          <w:rFonts w:cs="B Zar" w:hint="cs"/>
          <w:b/>
          <w:bCs/>
          <w:sz w:val="32"/>
          <w:szCs w:val="32"/>
          <w:rtl/>
          <w:lang w:bidi="fa-IR"/>
        </w:rPr>
        <w:t>پاسخ به داوری</w:t>
      </w:r>
      <w:r>
        <w:rPr>
          <w:rFonts w:cs="Calibri" w:hint="cs"/>
          <w:sz w:val="40"/>
          <w:szCs w:val="40"/>
          <w:rtl/>
        </w:rPr>
        <w:t>"</w:t>
      </w:r>
    </w:p>
    <w:p w14:paraId="75AF6ED0" w14:textId="04AD7DD7" w:rsidR="00964496" w:rsidRDefault="00A87C29" w:rsidP="00A87C29">
      <w:pPr>
        <w:tabs>
          <w:tab w:val="left" w:pos="8055"/>
        </w:tabs>
        <w:bidi/>
        <w:rPr>
          <w:rFonts w:cs="B Zar"/>
          <w:b/>
          <w:bCs/>
          <w:rtl/>
        </w:rPr>
      </w:pPr>
      <w:r>
        <w:rPr>
          <w:rFonts w:cs="B Zar"/>
          <w:b/>
          <w:bCs/>
          <w:rtl/>
        </w:rPr>
        <w:tab/>
      </w:r>
    </w:p>
    <w:p w14:paraId="663B1DB7" w14:textId="77777777" w:rsidR="00964496" w:rsidRPr="00964496" w:rsidRDefault="00964496" w:rsidP="00964496">
      <w:pPr>
        <w:bidi/>
        <w:rPr>
          <w:rFonts w:cs="B Zar"/>
          <w:b/>
          <w:bCs/>
          <w:sz w:val="22"/>
          <w:szCs w:val="22"/>
          <w:rtl/>
        </w:rPr>
      </w:pPr>
      <w:r w:rsidRPr="00964496">
        <w:rPr>
          <w:rFonts w:cs="B Zar" w:hint="cs"/>
          <w:b/>
          <w:bCs/>
          <w:sz w:val="22"/>
          <w:szCs w:val="22"/>
          <w:rtl/>
        </w:rPr>
        <w:t>نویسنده/نویسندگان محترم</w:t>
      </w:r>
    </w:p>
    <w:p w14:paraId="04EFF4F0" w14:textId="77777777" w:rsidR="00964496" w:rsidRPr="00CB4982" w:rsidRDefault="00964496" w:rsidP="00964496">
      <w:pPr>
        <w:bidi/>
        <w:rPr>
          <w:rFonts w:cs="B Zar"/>
          <w:sz w:val="24"/>
          <w:szCs w:val="24"/>
          <w:rtl/>
          <w:lang w:bidi="fa-IR"/>
        </w:rPr>
      </w:pPr>
      <w:r w:rsidRPr="00CB4982">
        <w:rPr>
          <w:rFonts w:cs="B Zar" w:hint="cs"/>
          <w:sz w:val="24"/>
          <w:szCs w:val="24"/>
          <w:rtl/>
        </w:rPr>
        <w:t xml:space="preserve">خواهشمند است کلیه سوالات و نظرات داوران </w:t>
      </w:r>
      <w:r w:rsidRPr="00CB4982">
        <w:rPr>
          <w:rFonts w:cs="B Zar" w:hint="cs"/>
          <w:sz w:val="24"/>
          <w:szCs w:val="24"/>
          <w:rtl/>
          <w:lang w:bidi="fa-IR"/>
        </w:rPr>
        <w:t>محترم را با دقت بررسی نموده و یکایک آنها را به همراه پاسخ در جدول زیر ارائه نمایید. همچنین لازم است کلیه اصلاحات انجام شده در متن اصلی</w:t>
      </w:r>
      <w:r>
        <w:rPr>
          <w:rFonts w:cs="B Zar" w:hint="cs"/>
          <w:sz w:val="24"/>
          <w:szCs w:val="24"/>
          <w:rtl/>
          <w:lang w:bidi="fa-IR"/>
        </w:rPr>
        <w:t>،</w:t>
      </w:r>
      <w:r w:rsidRPr="00CB4982">
        <w:rPr>
          <w:rFonts w:cs="B Zar" w:hint="cs"/>
          <w:sz w:val="24"/>
          <w:szCs w:val="24"/>
          <w:rtl/>
          <w:lang w:bidi="fa-IR"/>
        </w:rPr>
        <w:t xml:space="preserve"> در اینجا</w:t>
      </w:r>
      <w:r>
        <w:rPr>
          <w:rFonts w:cs="B Zar" w:hint="cs"/>
          <w:sz w:val="24"/>
          <w:szCs w:val="24"/>
          <w:rtl/>
          <w:lang w:bidi="fa-IR"/>
        </w:rPr>
        <w:t xml:space="preserve"> نیز</w:t>
      </w:r>
      <w:r w:rsidRPr="00CB4982">
        <w:rPr>
          <w:rFonts w:cs="B Zar" w:hint="cs"/>
          <w:sz w:val="24"/>
          <w:szCs w:val="24"/>
          <w:rtl/>
          <w:lang w:bidi="fa-IR"/>
        </w:rPr>
        <w:t xml:space="preserve"> آدرس داده شود.</w:t>
      </w:r>
    </w:p>
    <w:p w14:paraId="04944D8B" w14:textId="77777777" w:rsidR="00964496" w:rsidRPr="00964496" w:rsidRDefault="00964496" w:rsidP="00964496">
      <w:pPr>
        <w:bidi/>
        <w:rPr>
          <w:rFonts w:cs="B Zar"/>
          <w:b/>
          <w:bCs/>
          <w:sz w:val="22"/>
          <w:szCs w:val="22"/>
          <w:rtl/>
        </w:rPr>
      </w:pPr>
      <w:r w:rsidRPr="00964496">
        <w:rPr>
          <w:rFonts w:cs="B Zar" w:hint="cs"/>
          <w:b/>
          <w:bCs/>
          <w:sz w:val="22"/>
          <w:szCs w:val="22"/>
          <w:rtl/>
        </w:rPr>
        <w:t>عنوان مقاله:</w:t>
      </w:r>
    </w:p>
    <w:p w14:paraId="486F835F" w14:textId="77777777" w:rsidR="00964496" w:rsidRPr="00964496" w:rsidRDefault="00964496" w:rsidP="00964496">
      <w:pPr>
        <w:bidi/>
        <w:rPr>
          <w:rFonts w:cs="B Zar"/>
          <w:b/>
          <w:bCs/>
          <w:sz w:val="22"/>
          <w:szCs w:val="22"/>
          <w:rtl/>
        </w:rPr>
      </w:pPr>
      <w:r w:rsidRPr="00964496">
        <w:rPr>
          <w:rFonts w:cs="B Zar" w:hint="cs"/>
          <w:b/>
          <w:bCs/>
          <w:sz w:val="22"/>
          <w:szCs w:val="22"/>
          <w:rtl/>
        </w:rPr>
        <w:t>کد مقاله:</w:t>
      </w:r>
    </w:p>
    <w:p w14:paraId="790F9DFD" w14:textId="58CF1D89" w:rsidR="00964496" w:rsidRDefault="00964496" w:rsidP="00964496">
      <w:pPr>
        <w:bidi/>
        <w:rPr>
          <w:rFonts w:cs="B Zar"/>
          <w:b/>
          <w:bCs/>
          <w:sz w:val="22"/>
          <w:szCs w:val="22"/>
          <w:rtl/>
        </w:rPr>
      </w:pPr>
      <w:r w:rsidRPr="00964496">
        <w:rPr>
          <w:rFonts w:cs="B Zar" w:hint="cs"/>
          <w:b/>
          <w:bCs/>
          <w:sz w:val="22"/>
          <w:szCs w:val="22"/>
          <w:rtl/>
        </w:rPr>
        <w:t>توضیحات کلی نویسنده/نویسندگان:</w:t>
      </w:r>
    </w:p>
    <w:p w14:paraId="1CACEB5C" w14:textId="30CDF30D" w:rsidR="00964496" w:rsidRDefault="00964496" w:rsidP="00964496">
      <w:pPr>
        <w:bidi/>
        <w:rPr>
          <w:rFonts w:cs="B Zar"/>
          <w:b/>
          <w:bCs/>
          <w:sz w:val="22"/>
          <w:szCs w:val="22"/>
          <w:rtl/>
        </w:rPr>
      </w:pPr>
    </w:p>
    <w:tbl>
      <w:tblPr>
        <w:tblStyle w:val="TableGrid1"/>
        <w:bidiVisual/>
        <w:tblW w:w="0" w:type="auto"/>
        <w:tblLook w:val="04A0" w:firstRow="1" w:lastRow="0" w:firstColumn="1" w:lastColumn="0" w:noHBand="0" w:noVBand="1"/>
      </w:tblPr>
      <w:tblGrid>
        <w:gridCol w:w="9350"/>
      </w:tblGrid>
      <w:tr w:rsidR="00964496" w:rsidRPr="00964496" w14:paraId="082E724C" w14:textId="77777777" w:rsidTr="00284F72">
        <w:trPr>
          <w:trHeight w:val="485"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5BB6A03F" w14:textId="77777777" w:rsidR="00964496" w:rsidRPr="00964496" w:rsidRDefault="00964496" w:rsidP="00964496">
            <w:pPr>
              <w:bidi/>
              <w:jc w:val="center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 به توضیحات و نظرات سردبیر</w:t>
            </w:r>
          </w:p>
        </w:tc>
      </w:tr>
      <w:tr w:rsidR="00964496" w:rsidRPr="00964496" w14:paraId="4B9F71DF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78E3862D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3CE4FE8F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3EE045DD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6F7D046A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38069488" w14:textId="77777777" w:rsidR="00964496" w:rsidRPr="00964496" w:rsidRDefault="00964496" w:rsidP="00964496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tr w:rsidR="00964496" w:rsidRPr="00964496" w14:paraId="0B6602DF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2A1F3CA3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1713807C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6388EDB1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215EC76D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6234DF13" w14:textId="77777777" w:rsidR="00964496" w:rsidRPr="00964496" w:rsidRDefault="00964496" w:rsidP="00964496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tr w:rsidR="00964496" w:rsidRPr="00964496" w14:paraId="6D0A233F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4C156D2D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7CCCABE5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38F7282A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2C944C67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52EB6BD3" w14:textId="77777777" w:rsidR="00964496" w:rsidRPr="00964496" w:rsidRDefault="00964496" w:rsidP="00964496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67F21043" w14:textId="5043E196" w:rsidR="00964496" w:rsidRDefault="00964496" w:rsidP="00964496">
      <w:pPr>
        <w:bidi/>
        <w:rPr>
          <w:rFonts w:cs="B Zar"/>
          <w:b/>
          <w:bCs/>
          <w:sz w:val="22"/>
          <w:szCs w:val="22"/>
          <w:rtl/>
        </w:rPr>
      </w:pPr>
    </w:p>
    <w:p w14:paraId="57320CFC" w14:textId="3629030D" w:rsidR="00964496" w:rsidRDefault="00964496" w:rsidP="00964496">
      <w:pPr>
        <w:bidi/>
        <w:rPr>
          <w:rFonts w:cs="B Zar"/>
          <w:b/>
          <w:bCs/>
          <w:sz w:val="22"/>
          <w:szCs w:val="22"/>
          <w:rtl/>
        </w:rPr>
      </w:pPr>
    </w:p>
    <w:p w14:paraId="5E66EBF4" w14:textId="2D76CE80" w:rsidR="00964496" w:rsidRDefault="00964496" w:rsidP="00964496">
      <w:pPr>
        <w:bidi/>
        <w:rPr>
          <w:rFonts w:cs="B Zar"/>
          <w:b/>
          <w:bCs/>
          <w:sz w:val="22"/>
          <w:szCs w:val="22"/>
          <w:rtl/>
        </w:rPr>
      </w:pPr>
    </w:p>
    <w:p w14:paraId="41DCDCB1" w14:textId="510B441F" w:rsidR="00964496" w:rsidRDefault="00964496" w:rsidP="00964496">
      <w:pPr>
        <w:bidi/>
        <w:rPr>
          <w:rFonts w:cs="B Zar"/>
          <w:b/>
          <w:bCs/>
          <w:sz w:val="22"/>
          <w:szCs w:val="22"/>
          <w:rtl/>
        </w:rPr>
      </w:pPr>
    </w:p>
    <w:p w14:paraId="38414097" w14:textId="3A57A6D7" w:rsidR="00964496" w:rsidRDefault="00964496" w:rsidP="00964496">
      <w:pPr>
        <w:bidi/>
        <w:rPr>
          <w:rFonts w:cs="B Zar"/>
          <w:b/>
          <w:bCs/>
          <w:sz w:val="22"/>
          <w:szCs w:val="22"/>
          <w:rtl/>
        </w:rPr>
      </w:pPr>
    </w:p>
    <w:tbl>
      <w:tblPr>
        <w:tblStyle w:val="TableGrid2"/>
        <w:bidiVisual/>
        <w:tblW w:w="0" w:type="auto"/>
        <w:tblLook w:val="04A0" w:firstRow="1" w:lastRow="0" w:firstColumn="1" w:lastColumn="0" w:noHBand="0" w:noVBand="1"/>
      </w:tblPr>
      <w:tblGrid>
        <w:gridCol w:w="9350"/>
      </w:tblGrid>
      <w:tr w:rsidR="00964496" w:rsidRPr="00964496" w14:paraId="46F574C4" w14:textId="77777777" w:rsidTr="00284F72">
        <w:trPr>
          <w:trHeight w:val="485"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67FF448B" w14:textId="77777777" w:rsidR="00964496" w:rsidRPr="00964496" w:rsidRDefault="00964496" w:rsidP="00964496">
            <w:pPr>
              <w:bidi/>
              <w:jc w:val="center"/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 به داور شماره 1</w:t>
            </w:r>
          </w:p>
        </w:tc>
      </w:tr>
      <w:tr w:rsidR="00964496" w:rsidRPr="00964496" w14:paraId="39EC0180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518D6F19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سوال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2D8925AF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2E026929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5E4E28A4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0177719C" w14:textId="77777777" w:rsidR="00964496" w:rsidRPr="00964496" w:rsidRDefault="00964496" w:rsidP="00964496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  <w:bookmarkStart w:id="0" w:name="_Hlk148449784"/>
            <w:bookmarkStart w:id="1" w:name="_Hlk148451210"/>
          </w:p>
        </w:tc>
      </w:tr>
      <w:tr w:rsidR="00964496" w:rsidRPr="00964496" w14:paraId="1C810A3E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7779F38B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bookmarkStart w:id="2" w:name="_Hlk148450033"/>
            <w:bookmarkEnd w:id="0"/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5422D2A2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1D72B1FC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bookmarkEnd w:id="1"/>
      <w:tr w:rsidR="00964496" w:rsidRPr="00964496" w14:paraId="6DF58C43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56F772A2" w14:textId="77777777" w:rsidR="00964496" w:rsidRPr="00964496" w:rsidRDefault="00964496" w:rsidP="00964496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bookmarkEnd w:id="2"/>
      <w:tr w:rsidR="00964496" w:rsidRPr="00964496" w14:paraId="6DD8CE9F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0012D743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70AFE2A0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317BAD30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65631A06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26960C50" w14:textId="77777777" w:rsidR="00964496" w:rsidRPr="00964496" w:rsidRDefault="00964496" w:rsidP="00964496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tr w:rsidR="00964496" w:rsidRPr="00964496" w14:paraId="2753BB8C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25EA4487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2F947FC8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524EAECB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12F87D87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6EF6F3EB" w14:textId="77777777" w:rsidR="00964496" w:rsidRPr="00964496" w:rsidRDefault="00964496" w:rsidP="00964496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tr w:rsidR="00964496" w:rsidRPr="00964496" w14:paraId="77388AB1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61F460F5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228152D3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4F2D9386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4ED7FF3C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565325A5" w14:textId="77777777" w:rsidR="00964496" w:rsidRPr="00964496" w:rsidRDefault="00964496" w:rsidP="00964496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  <w:bookmarkStart w:id="3" w:name="_Hlk148451279"/>
          </w:p>
        </w:tc>
      </w:tr>
      <w:tr w:rsidR="00964496" w:rsidRPr="00964496" w14:paraId="51D559FF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4F6787E6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3B1E6CAD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00EA6481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bookmarkEnd w:id="3"/>
      <w:tr w:rsidR="00964496" w:rsidRPr="00964496" w14:paraId="2AB67FD0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193BEB17" w14:textId="77777777" w:rsidR="00964496" w:rsidRPr="00964496" w:rsidRDefault="00964496" w:rsidP="00964496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tr w:rsidR="00964496" w:rsidRPr="00964496" w14:paraId="06B16271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365219B7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2FD015DF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5E1A3E2C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2BCDC6B3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5CE3D777" w14:textId="77777777" w:rsidR="00964496" w:rsidRPr="00964496" w:rsidRDefault="00964496" w:rsidP="00964496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tr w:rsidR="00964496" w:rsidRPr="00964496" w14:paraId="63A4E1ED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104C8C09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009DA9CB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477C24D4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2C6BF4CF" w14:textId="77777777" w:rsidTr="00284F72">
        <w:trPr>
          <w:trHeight w:val="967"/>
        </w:trPr>
        <w:tc>
          <w:tcPr>
            <w:tcW w:w="9350" w:type="dxa"/>
            <w:tcBorders>
              <w:bottom w:val="single" w:sz="4" w:space="0" w:color="auto"/>
            </w:tcBorders>
          </w:tcPr>
          <w:p w14:paraId="3B877CE1" w14:textId="77777777" w:rsidR="00964496" w:rsidRPr="00964496" w:rsidRDefault="00964496" w:rsidP="00964496">
            <w:pPr>
              <w:bidi/>
              <w:spacing w:before="240"/>
              <w:jc w:val="both"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57CE9D0E" w14:textId="77777777" w:rsidR="00964496" w:rsidRPr="00964496" w:rsidRDefault="00964496" w:rsidP="00964496">
            <w:pPr>
              <w:bidi/>
              <w:spacing w:before="240"/>
              <w:jc w:val="both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</w:tbl>
    <w:tbl>
      <w:tblPr>
        <w:tblStyle w:val="TableGrid3"/>
        <w:bidiVisual/>
        <w:tblW w:w="0" w:type="auto"/>
        <w:tblLook w:val="04A0" w:firstRow="1" w:lastRow="0" w:firstColumn="1" w:lastColumn="0" w:noHBand="0" w:noVBand="1"/>
      </w:tblPr>
      <w:tblGrid>
        <w:gridCol w:w="9350"/>
      </w:tblGrid>
      <w:tr w:rsidR="00964496" w14:paraId="4E908350" w14:textId="77777777" w:rsidTr="00284F72">
        <w:trPr>
          <w:trHeight w:val="485"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3F3AD1D4" w14:textId="77777777" w:rsidR="00964496" w:rsidRPr="005726C4" w:rsidRDefault="00964496" w:rsidP="007614A9">
            <w:pPr>
              <w:bidi/>
              <w:jc w:val="center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 به داور شماره 2</w:t>
            </w:r>
          </w:p>
        </w:tc>
      </w:tr>
      <w:tr w:rsidR="00964496" w14:paraId="409CE34A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190A70FA" w14:textId="77777777" w:rsidR="00964496" w:rsidRDefault="00964496" w:rsidP="007614A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21F74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14:paraId="69DBB16C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5DC857C3" w14:textId="77777777" w:rsidR="00964496" w:rsidRDefault="00964496" w:rsidP="007614A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21F74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پاسخ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14:paraId="271C0F07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2C32776B" w14:textId="77777777" w:rsidR="00964496" w:rsidRPr="0028788E" w:rsidRDefault="00964496" w:rsidP="007614A9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tr w:rsidR="00964496" w14:paraId="17B82C35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7A793A22" w14:textId="77777777" w:rsidR="00964496" w:rsidRDefault="00964496" w:rsidP="007614A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21F74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14:paraId="6CDAC5D4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0F84987E" w14:textId="77777777" w:rsidR="00964496" w:rsidRDefault="00964496" w:rsidP="007614A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21F74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28788E" w14:paraId="14AD0107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1FE44EBA" w14:textId="77777777" w:rsidR="00964496" w:rsidRPr="0028788E" w:rsidRDefault="00964496" w:rsidP="007614A9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tr w:rsidR="00964496" w14:paraId="2D9DC04F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4C0D19A6" w14:textId="77777777" w:rsidR="00964496" w:rsidRDefault="00964496" w:rsidP="007614A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21F74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14:paraId="23CF9B93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17E769B9" w14:textId="77777777" w:rsidR="00964496" w:rsidRDefault="00964496" w:rsidP="007614A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21F74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28788E" w14:paraId="2B3BBBD8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6E90272C" w14:textId="77777777" w:rsidR="00964496" w:rsidRPr="0028788E" w:rsidRDefault="00964496" w:rsidP="007614A9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tr w:rsidR="00964496" w14:paraId="40B99426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2DA226DC" w14:textId="77777777" w:rsidR="00964496" w:rsidRDefault="00964496" w:rsidP="007614A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21F74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14:paraId="6F60D6ED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2A75418F" w14:textId="77777777" w:rsidR="00964496" w:rsidRDefault="00964496" w:rsidP="007614A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21F74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28788E" w14:paraId="45A4CBC7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712222FA" w14:textId="77777777" w:rsidR="00964496" w:rsidRPr="0028788E" w:rsidRDefault="00964496" w:rsidP="007614A9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tr w:rsidR="00964496" w14:paraId="1CCA041D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5E2A6DFA" w14:textId="77777777" w:rsidR="00964496" w:rsidRDefault="00964496" w:rsidP="007614A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bookmarkStart w:id="4" w:name="_Hlk148450230"/>
            <w:r w:rsidRPr="00221F74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14:paraId="330DCAF8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0D0C7C6B" w14:textId="77777777" w:rsidR="00964496" w:rsidRDefault="00964496" w:rsidP="007614A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21F74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28788E" w14:paraId="639809ED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33306B7B" w14:textId="77777777" w:rsidR="00964496" w:rsidRPr="0028788E" w:rsidRDefault="00964496" w:rsidP="007614A9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bookmarkEnd w:id="4"/>
      <w:tr w:rsidR="00964496" w14:paraId="51CE2046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5AC1A46F" w14:textId="77777777" w:rsidR="00964496" w:rsidRDefault="00964496" w:rsidP="007614A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21F74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14:paraId="31072E58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6BB8F11F" w14:textId="77777777" w:rsidR="00964496" w:rsidRDefault="00964496" w:rsidP="007614A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21F74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28788E" w14:paraId="6D654752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7B89B803" w14:textId="77777777" w:rsidR="00964496" w:rsidRPr="0028788E" w:rsidRDefault="00964496" w:rsidP="007614A9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tr w:rsidR="00964496" w14:paraId="5259DD5F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616DF4EC" w14:textId="77777777" w:rsidR="00964496" w:rsidRDefault="00964496" w:rsidP="007614A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21F74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14:paraId="5DC467AB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5C8E64F8" w14:textId="77777777" w:rsidR="00964496" w:rsidRDefault="00964496" w:rsidP="007614A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21F74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28788E" w14:paraId="25FCE791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52C9E256" w14:textId="77777777" w:rsidR="00964496" w:rsidRPr="0028788E" w:rsidRDefault="00964496" w:rsidP="007614A9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tr w:rsidR="00964496" w14:paraId="3409C3B2" w14:textId="77777777" w:rsidTr="007614A9">
        <w:trPr>
          <w:trHeight w:val="2050"/>
        </w:trPr>
        <w:tc>
          <w:tcPr>
            <w:tcW w:w="9350" w:type="dxa"/>
          </w:tcPr>
          <w:p w14:paraId="724C75D9" w14:textId="77777777" w:rsidR="00964496" w:rsidRDefault="00964496" w:rsidP="007614A9">
            <w:pPr>
              <w:bidi/>
              <w:spacing w:before="240"/>
              <w:jc w:val="both"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7A51ED4E" w14:textId="77777777" w:rsidR="00964496" w:rsidRDefault="00964496" w:rsidP="007614A9">
            <w:pPr>
              <w:bidi/>
              <w:spacing w:before="240"/>
              <w:jc w:val="both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</w:tbl>
    <w:p w14:paraId="5275EB58" w14:textId="75A54EF7" w:rsidR="00964496" w:rsidRDefault="00964496" w:rsidP="00964496">
      <w:pPr>
        <w:bidi/>
        <w:rPr>
          <w:rFonts w:cs="B Zar"/>
          <w:b/>
          <w:bCs/>
          <w:sz w:val="22"/>
          <w:szCs w:val="22"/>
          <w:rtl/>
        </w:rPr>
      </w:pPr>
    </w:p>
    <w:tbl>
      <w:tblPr>
        <w:tblStyle w:val="TableGrid4"/>
        <w:bidiVisual/>
        <w:tblW w:w="0" w:type="auto"/>
        <w:tblLook w:val="04A0" w:firstRow="1" w:lastRow="0" w:firstColumn="1" w:lastColumn="0" w:noHBand="0" w:noVBand="1"/>
      </w:tblPr>
      <w:tblGrid>
        <w:gridCol w:w="9350"/>
      </w:tblGrid>
      <w:tr w:rsidR="00964496" w:rsidRPr="00964496" w14:paraId="3398E025" w14:textId="77777777" w:rsidTr="00284F72">
        <w:trPr>
          <w:trHeight w:val="485"/>
        </w:trPr>
        <w:tc>
          <w:tcPr>
            <w:tcW w:w="9350" w:type="dxa"/>
            <w:shd w:val="clear" w:color="auto" w:fill="F2F2F2" w:themeFill="background1" w:themeFillShade="F2"/>
            <w:vAlign w:val="center"/>
          </w:tcPr>
          <w:p w14:paraId="36CEB8EB" w14:textId="77777777" w:rsidR="00964496" w:rsidRPr="00964496" w:rsidRDefault="00964496" w:rsidP="00964496">
            <w:pPr>
              <w:bidi/>
              <w:jc w:val="center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 به داور شماره 3</w:t>
            </w:r>
          </w:p>
        </w:tc>
      </w:tr>
      <w:tr w:rsidR="00964496" w:rsidRPr="00964496" w14:paraId="2B127981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0ADBBDF1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75B9A222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7ECC111E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77829BA5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6D8DE477" w14:textId="77777777" w:rsidR="00964496" w:rsidRPr="00964496" w:rsidRDefault="00964496" w:rsidP="00964496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tr w:rsidR="00964496" w:rsidRPr="00964496" w14:paraId="74BA4C16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6899F0DD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3F8439AB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2A05E739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309495B9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4EA5254B" w14:textId="77777777" w:rsidR="00964496" w:rsidRPr="00964496" w:rsidRDefault="00964496" w:rsidP="00964496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tr w:rsidR="00964496" w:rsidRPr="00964496" w14:paraId="7F64EC3F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4F40AE20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60715FF7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5DC818EF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31A1A24A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787B6A15" w14:textId="77777777" w:rsidR="00964496" w:rsidRPr="00964496" w:rsidRDefault="00964496" w:rsidP="00964496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tr w:rsidR="00964496" w:rsidRPr="00964496" w14:paraId="273CD813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20DBB1B3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25C3157E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643A25A5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7F093385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481C417D" w14:textId="77777777" w:rsidR="00964496" w:rsidRPr="00964496" w:rsidRDefault="00964496" w:rsidP="00964496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tr w:rsidR="00964496" w:rsidRPr="00964496" w14:paraId="6E934956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1F0A70BA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5102CC43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23716A2C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375B5E46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7362FB9B" w14:textId="77777777" w:rsidR="00964496" w:rsidRPr="00964496" w:rsidRDefault="00964496" w:rsidP="00964496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tr w:rsidR="00964496" w:rsidRPr="00964496" w14:paraId="73FDEFFF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473C6BBC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74574693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6FED0EA2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2710BB9D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533B5AA1" w14:textId="77777777" w:rsidR="00964496" w:rsidRPr="00964496" w:rsidRDefault="00964496" w:rsidP="00964496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tr w:rsidR="00964496" w:rsidRPr="00964496" w14:paraId="67EE4085" w14:textId="77777777" w:rsidTr="007614A9">
        <w:trPr>
          <w:trHeight w:val="455"/>
        </w:trPr>
        <w:tc>
          <w:tcPr>
            <w:tcW w:w="9350" w:type="dxa"/>
            <w:vAlign w:val="center"/>
          </w:tcPr>
          <w:p w14:paraId="47FA49CE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سوال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16F26A8E" w14:textId="77777777" w:rsidTr="007614A9">
        <w:trPr>
          <w:trHeight w:val="616"/>
        </w:trPr>
        <w:tc>
          <w:tcPr>
            <w:tcW w:w="9350" w:type="dxa"/>
            <w:vAlign w:val="center"/>
          </w:tcPr>
          <w:p w14:paraId="3A2E229B" w14:textId="77777777" w:rsidR="00964496" w:rsidRPr="00964496" w:rsidRDefault="00964496" w:rsidP="00964496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964496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اسخ</w:t>
            </w:r>
            <w:r w:rsidRPr="00964496"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64496" w:rsidRPr="00964496" w14:paraId="14A53BF6" w14:textId="77777777" w:rsidTr="007614A9">
        <w:trPr>
          <w:trHeight w:val="118"/>
        </w:trPr>
        <w:tc>
          <w:tcPr>
            <w:tcW w:w="9350" w:type="dxa"/>
            <w:shd w:val="clear" w:color="auto" w:fill="D9D9D9" w:themeFill="background1" w:themeFillShade="D9"/>
          </w:tcPr>
          <w:p w14:paraId="6CEE7FAF" w14:textId="77777777" w:rsidR="00964496" w:rsidRPr="00964496" w:rsidRDefault="00964496" w:rsidP="00964496">
            <w:pPr>
              <w:bidi/>
              <w:jc w:val="both"/>
              <w:rPr>
                <w:rFonts w:cs="B Zar"/>
                <w:sz w:val="10"/>
                <w:szCs w:val="10"/>
                <w:rtl/>
                <w:lang w:bidi="fa-IR"/>
              </w:rPr>
            </w:pPr>
          </w:p>
        </w:tc>
      </w:tr>
      <w:tr w:rsidR="00964496" w:rsidRPr="00964496" w14:paraId="039DB492" w14:textId="77777777" w:rsidTr="00A520CA">
        <w:trPr>
          <w:trHeight w:val="1759"/>
        </w:trPr>
        <w:tc>
          <w:tcPr>
            <w:tcW w:w="9350" w:type="dxa"/>
          </w:tcPr>
          <w:p w14:paraId="21FA08B0" w14:textId="77777777" w:rsidR="00964496" w:rsidRPr="00964496" w:rsidRDefault="00964496" w:rsidP="00964496">
            <w:pPr>
              <w:bidi/>
              <w:spacing w:before="240"/>
              <w:jc w:val="both"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102C03E2" w14:textId="77777777" w:rsidR="00964496" w:rsidRPr="00964496" w:rsidRDefault="00964496" w:rsidP="00964496">
            <w:pPr>
              <w:bidi/>
              <w:spacing w:before="240"/>
              <w:jc w:val="both"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</w:tbl>
    <w:p w14:paraId="2D947AC8" w14:textId="4947D61C" w:rsidR="00964496" w:rsidRPr="00FB61B9" w:rsidRDefault="00964496" w:rsidP="00A520CA">
      <w:pPr>
        <w:bidi/>
        <w:rPr>
          <w:rFonts w:cs="Calibri"/>
          <w:sz w:val="40"/>
          <w:szCs w:val="40"/>
          <w:rtl/>
        </w:rPr>
      </w:pPr>
    </w:p>
    <w:sectPr w:rsidR="00964496" w:rsidRPr="00FB61B9" w:rsidSect="0010762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78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DA9D21" w14:textId="77777777" w:rsidR="00C83902" w:rsidRDefault="00C83902" w:rsidP="00FA1CD8">
      <w:pPr>
        <w:spacing w:after="0" w:line="240" w:lineRule="auto"/>
      </w:pPr>
      <w:r>
        <w:separator/>
      </w:r>
    </w:p>
  </w:endnote>
  <w:endnote w:type="continuationSeparator" w:id="0">
    <w:p w14:paraId="2E8014D4" w14:textId="77777777" w:rsidR="00C83902" w:rsidRDefault="00C83902" w:rsidP="00FA1C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A57F89" w14:textId="77777777" w:rsidR="00FB7E14" w:rsidRDefault="00FB7E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88ED63" w14:textId="77777777" w:rsidR="00FB7E14" w:rsidRDefault="00FB7E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6BBA5F" w14:textId="77777777" w:rsidR="00FB7E14" w:rsidRDefault="00FB7E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CC7FDD" w14:textId="77777777" w:rsidR="00C83902" w:rsidRDefault="00C83902" w:rsidP="00FA1CD8">
      <w:pPr>
        <w:spacing w:after="0" w:line="240" w:lineRule="auto"/>
      </w:pPr>
      <w:r>
        <w:separator/>
      </w:r>
    </w:p>
  </w:footnote>
  <w:footnote w:type="continuationSeparator" w:id="0">
    <w:p w14:paraId="54AE1A64" w14:textId="77777777" w:rsidR="00C83902" w:rsidRDefault="00C83902" w:rsidP="00FA1C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4CA9B" w14:textId="77777777" w:rsidR="00FB7E14" w:rsidRDefault="00FB7E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6FFD3F" w14:textId="77777777" w:rsidR="00FB7E14" w:rsidRDefault="00FB7E14" w:rsidP="00FB7E14">
    <w:pPr>
      <w:pStyle w:val="Header"/>
      <w:bidi/>
    </w:pP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6256D11" wp14:editId="04D5E385">
              <wp:simplePos x="0" y="0"/>
              <wp:positionH relativeFrom="column">
                <wp:posOffset>3914775</wp:posOffset>
              </wp:positionH>
              <wp:positionV relativeFrom="paragraph">
                <wp:posOffset>47625</wp:posOffset>
              </wp:positionV>
              <wp:extent cx="1533525" cy="2857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33525" cy="2857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936DC9A" w14:textId="77777777" w:rsidR="00FB7E14" w:rsidRPr="003F095F" w:rsidRDefault="00FB7E14" w:rsidP="00FB7E14">
                          <w:pPr>
                            <w:spacing w:after="0"/>
                            <w:jc w:val="right"/>
                            <w:rPr>
                              <w:rFonts w:cs="B Zar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</w:pPr>
                          <w:r w:rsidRPr="003F095F">
                            <w:rPr>
                              <w:rFonts w:cs="B Zar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نشریه زمین شناسی مهندسی</w:t>
                          </w:r>
                        </w:p>
                        <w:p w14:paraId="08B9DD03" w14:textId="77777777" w:rsidR="00FB7E14" w:rsidRPr="003F095F" w:rsidRDefault="00FB7E14" w:rsidP="00FB7E14">
                          <w:pPr>
                            <w:spacing w:after="0"/>
                            <w:jc w:val="right"/>
                            <w:rPr>
                              <w:rFonts w:cs="B Zar"/>
                              <w:sz w:val="22"/>
                              <w:szCs w:val="22"/>
                              <w:rtl/>
                              <w:lang w:bidi="fa-IR"/>
                            </w:rPr>
                          </w:pPr>
                          <w:r w:rsidRPr="003F095F">
                            <w:rPr>
                              <w:rFonts w:cs="B Zar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256D1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08.25pt;margin-top:3.75pt;width:120.7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" filled="f" stroked="f" strokeweight=".5pt">
              <v:textbox>
                <w:txbxContent>
                  <w:p w14:paraId="3936DC9A" w14:textId="77777777" w:rsidR="00FB7E14" w:rsidRPr="003F095F" w:rsidRDefault="00FB7E14" w:rsidP="00FB7E14">
                    <w:pPr>
                      <w:spacing w:after="0"/>
                      <w:jc w:val="right"/>
                      <w:rPr>
                        <w:rFonts w:cs="B Zar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</w:pPr>
                    <w:r w:rsidRPr="003F095F">
                      <w:rPr>
                        <w:rFonts w:cs="B Zar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نشریه زمین شناسی مهندسی</w:t>
                    </w:r>
                  </w:p>
                  <w:p w14:paraId="08B9DD03" w14:textId="77777777" w:rsidR="00FB7E14" w:rsidRPr="003F095F" w:rsidRDefault="00FB7E14" w:rsidP="00FB7E14">
                    <w:pPr>
                      <w:spacing w:after="0"/>
                      <w:jc w:val="right"/>
                      <w:rPr>
                        <w:rFonts w:cs="B Zar"/>
                        <w:sz w:val="22"/>
                        <w:szCs w:val="22"/>
                        <w:rtl/>
                        <w:lang w:bidi="fa-IR"/>
                      </w:rPr>
                    </w:pPr>
                    <w:r w:rsidRPr="003F095F">
                      <w:rPr>
                        <w:rFonts w:cs="B Zar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C861D97" wp14:editId="6029ED24">
              <wp:simplePos x="0" y="0"/>
              <wp:positionH relativeFrom="column">
                <wp:posOffset>4314825</wp:posOffset>
              </wp:positionH>
              <wp:positionV relativeFrom="paragraph">
                <wp:posOffset>285750</wp:posOffset>
              </wp:positionV>
              <wp:extent cx="1095375" cy="29527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95375" cy="2952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606021" w14:textId="77777777" w:rsidR="00FB7E14" w:rsidRPr="003F095F" w:rsidRDefault="00FB7E14" w:rsidP="00FB7E14">
                          <w:pPr>
                            <w:spacing w:after="0"/>
                            <w:rPr>
                              <w:rFonts w:cs="B Zar"/>
                              <w:sz w:val="22"/>
                              <w:szCs w:val="22"/>
                              <w:rtl/>
                              <w:lang w:bidi="fa-IR"/>
                            </w:rPr>
                          </w:pPr>
                          <w:r w:rsidRPr="003F095F">
                            <w:rPr>
                              <w:rFonts w:cs="B Zar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دانشگاه خوارزمی</w:t>
                          </w:r>
                        </w:p>
                        <w:p w14:paraId="5554B9FD" w14:textId="77777777" w:rsidR="00FB7E14" w:rsidRPr="00366377" w:rsidRDefault="00FB7E14" w:rsidP="00FB7E14">
                          <w:pP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C861D97" id="Text Box 3" o:spid="_x0000_s1027" type="#_x0000_t202" style="position:absolute;left:0;text-align:left;margin-left:339.75pt;margin-top:22.5pt;width:86.25pt;height:23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" filled="f" stroked="f" strokeweight=".5pt">
              <v:textbox>
                <w:txbxContent>
                  <w:p w14:paraId="5D606021" w14:textId="77777777" w:rsidR="00FB7E14" w:rsidRPr="003F095F" w:rsidRDefault="00FB7E14" w:rsidP="00FB7E14">
                    <w:pPr>
                      <w:spacing w:after="0"/>
                      <w:rPr>
                        <w:rFonts w:cs="B Zar"/>
                        <w:sz w:val="22"/>
                        <w:szCs w:val="22"/>
                        <w:rtl/>
                        <w:lang w:bidi="fa-IR"/>
                      </w:rPr>
                    </w:pPr>
                    <w:r w:rsidRPr="003F095F">
                      <w:rPr>
                        <w:rFonts w:cs="B Zar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دانشگاه خوارزمی</w:t>
                    </w:r>
                  </w:p>
                  <w:p w14:paraId="5554B9FD" w14:textId="77777777" w:rsidR="00FB7E14" w:rsidRPr="00366377" w:rsidRDefault="00FB7E14" w:rsidP="00FB7E14">
                    <w:pP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437B5C43" wp14:editId="6E8F5C8A">
          <wp:extent cx="533400" cy="552450"/>
          <wp:effectExtent l="0" t="0" r="0" b="0"/>
          <wp:docPr id="7" name="Picture 7" descr="C:\Users\khu-user\Desktop\photo_2023-10-20_20-02-04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:\Users\khu-user\Desktop\photo_2023-10-20_20-02-04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716" cy="5527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CDE110C" wp14:editId="3E40B707">
              <wp:simplePos x="0" y="0"/>
              <wp:positionH relativeFrom="column">
                <wp:posOffset>-23312</wp:posOffset>
              </wp:positionH>
              <wp:positionV relativeFrom="paragraph">
                <wp:posOffset>-2283</wp:posOffset>
              </wp:positionV>
              <wp:extent cx="5979996" cy="8759"/>
              <wp:effectExtent l="0" t="0" r="20955" b="2984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9996" cy="8759"/>
                      </a:xfrm>
                      <a:prstGeom prst="line">
                        <a:avLst/>
                      </a:prstGeom>
                      <a:ln w="1905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8680C66" id="Straight Connector 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-.2pt" to="469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" strokecolor="gray [1629]" strokeweight="1.5pt"/>
          </w:pict>
        </mc:Fallback>
      </mc:AlternateContent>
    </w:r>
  </w:p>
  <w:p w14:paraId="7177A8CF" w14:textId="13DDED98" w:rsidR="00FA1CD8" w:rsidRPr="00FB7E14" w:rsidRDefault="00FB7E14" w:rsidP="00FB7E14">
    <w:pPr>
      <w:pStyle w:val="Header"/>
      <w:bidi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3BA4DD3" wp14:editId="2D488007">
              <wp:simplePos x="0" y="0"/>
              <wp:positionH relativeFrom="margin">
                <wp:align>left</wp:align>
              </wp:positionH>
              <wp:positionV relativeFrom="paragraph">
                <wp:posOffset>56515</wp:posOffset>
              </wp:positionV>
              <wp:extent cx="5974614" cy="0"/>
              <wp:effectExtent l="0" t="0" r="2667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4614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2BE97" id="Straight Connector 5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4.45pt" to="470.45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" strokecolor="gray [1629]" strokeweight="1.5pt">
              <w10:wrap anchorx="margin"/>
            </v:line>
          </w:pict>
        </mc:Fallback>
      </mc:AlternateContent>
    </w:r>
    <w:bookmarkStart w:id="5" w:name="_GoBack"/>
    <w:bookmarkEnd w:id="5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6829C7" w14:textId="77777777" w:rsidR="00FB7E14" w:rsidRDefault="00FB7E1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tTS1MDOzMDM0NbdQ0lEKTi0uzszPAykwrAUAtzuzqCwAAAA="/>
  </w:docVars>
  <w:rsids>
    <w:rsidRoot w:val="00A66687"/>
    <w:rsid w:val="000F3F2C"/>
    <w:rsid w:val="00107629"/>
    <w:rsid w:val="001274F0"/>
    <w:rsid w:val="001C5DBC"/>
    <w:rsid w:val="00284F72"/>
    <w:rsid w:val="002F7888"/>
    <w:rsid w:val="003041FA"/>
    <w:rsid w:val="0036528E"/>
    <w:rsid w:val="00366377"/>
    <w:rsid w:val="003F095F"/>
    <w:rsid w:val="00423D2D"/>
    <w:rsid w:val="0045364F"/>
    <w:rsid w:val="00470D2F"/>
    <w:rsid w:val="0052017C"/>
    <w:rsid w:val="00580280"/>
    <w:rsid w:val="005852E9"/>
    <w:rsid w:val="0069213B"/>
    <w:rsid w:val="00713394"/>
    <w:rsid w:val="00760595"/>
    <w:rsid w:val="009504E2"/>
    <w:rsid w:val="00964496"/>
    <w:rsid w:val="00A520CA"/>
    <w:rsid w:val="00A602C5"/>
    <w:rsid w:val="00A66687"/>
    <w:rsid w:val="00A87C29"/>
    <w:rsid w:val="00A95D85"/>
    <w:rsid w:val="00AD6DCF"/>
    <w:rsid w:val="00C83902"/>
    <w:rsid w:val="00D40586"/>
    <w:rsid w:val="00DA0E81"/>
    <w:rsid w:val="00E27A85"/>
    <w:rsid w:val="00FA1CD8"/>
    <w:rsid w:val="00FB61B9"/>
    <w:rsid w:val="00FB7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AA2C45"/>
  <w15:chartTrackingRefBased/>
  <w15:docId w15:val="{98CC25F2-4649-430E-BEAF-9AC4E2D25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74F0"/>
  </w:style>
  <w:style w:type="paragraph" w:styleId="Heading1">
    <w:name w:val="heading 1"/>
    <w:basedOn w:val="Normal"/>
    <w:next w:val="Normal"/>
    <w:link w:val="Heading1Char"/>
    <w:uiPriority w:val="9"/>
    <w:qFormat/>
    <w:rsid w:val="001274F0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74F0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74F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35B74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74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74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35B74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74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35B74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74F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D5672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74F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35B74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74F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35B74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1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CD8"/>
  </w:style>
  <w:style w:type="paragraph" w:styleId="Footer">
    <w:name w:val="footer"/>
    <w:basedOn w:val="Normal"/>
    <w:link w:val="FooterChar"/>
    <w:uiPriority w:val="99"/>
    <w:unhideWhenUsed/>
    <w:rsid w:val="00FA1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CD8"/>
  </w:style>
  <w:style w:type="character" w:styleId="PlaceholderText">
    <w:name w:val="Placeholder Text"/>
    <w:basedOn w:val="DefaultParagraphFont"/>
    <w:uiPriority w:val="99"/>
    <w:semiHidden/>
    <w:rsid w:val="00AD6DC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274F0"/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74F0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74F0"/>
    <w:rPr>
      <w:rFonts w:asciiTheme="majorHAnsi" w:eastAsiaTheme="majorEastAsia" w:hAnsiTheme="majorHAnsi" w:cstheme="majorBidi"/>
      <w:color w:val="335B74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74F0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74F0"/>
    <w:rPr>
      <w:rFonts w:asciiTheme="majorHAnsi" w:eastAsiaTheme="majorEastAsia" w:hAnsiTheme="majorHAnsi" w:cstheme="majorBidi"/>
      <w:color w:val="335B74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74F0"/>
    <w:rPr>
      <w:rFonts w:asciiTheme="majorHAnsi" w:eastAsiaTheme="majorEastAsia" w:hAnsiTheme="majorHAnsi" w:cstheme="majorBidi"/>
      <w:i/>
      <w:iCs/>
      <w:color w:val="335B74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74F0"/>
    <w:rPr>
      <w:rFonts w:asciiTheme="majorHAnsi" w:eastAsiaTheme="majorEastAsia" w:hAnsiTheme="majorHAnsi" w:cstheme="majorBidi"/>
      <w:i/>
      <w:iCs/>
      <w:color w:val="0D5672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74F0"/>
    <w:rPr>
      <w:rFonts w:asciiTheme="majorHAnsi" w:eastAsiaTheme="majorEastAsia" w:hAnsiTheme="majorHAnsi" w:cstheme="majorBidi"/>
      <w:b/>
      <w:bCs/>
      <w:color w:val="335B74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74F0"/>
    <w:rPr>
      <w:rFonts w:asciiTheme="majorHAnsi" w:eastAsiaTheme="majorEastAsia" w:hAnsiTheme="majorHAnsi" w:cstheme="majorBidi"/>
      <w:b/>
      <w:bCs/>
      <w:i/>
      <w:iCs/>
      <w:color w:val="335B74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274F0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1274F0"/>
    <w:pPr>
      <w:spacing w:after="0" w:line="240" w:lineRule="auto"/>
      <w:contextualSpacing/>
    </w:pPr>
    <w:rPr>
      <w:rFonts w:asciiTheme="majorHAnsi" w:eastAsiaTheme="majorEastAsia" w:hAnsiTheme="majorHAnsi" w:cstheme="majorBidi"/>
      <w:color w:val="1CADE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74F0"/>
    <w:rPr>
      <w:rFonts w:asciiTheme="majorHAnsi" w:eastAsiaTheme="majorEastAsia" w:hAnsiTheme="majorHAnsi" w:cstheme="majorBidi"/>
      <w:color w:val="1CADE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74F0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274F0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1274F0"/>
    <w:rPr>
      <w:b/>
      <w:bCs/>
    </w:rPr>
  </w:style>
  <w:style w:type="character" w:styleId="Emphasis">
    <w:name w:val="Emphasis"/>
    <w:basedOn w:val="DefaultParagraphFont"/>
    <w:uiPriority w:val="20"/>
    <w:qFormat/>
    <w:rsid w:val="001274F0"/>
    <w:rPr>
      <w:i/>
      <w:iCs/>
    </w:rPr>
  </w:style>
  <w:style w:type="paragraph" w:styleId="NoSpacing">
    <w:name w:val="No Spacing"/>
    <w:uiPriority w:val="1"/>
    <w:qFormat/>
    <w:rsid w:val="001274F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274F0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74F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74F0"/>
    <w:pPr>
      <w:pBdr>
        <w:left w:val="single" w:sz="18" w:space="12" w:color="1CADE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1CADE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74F0"/>
    <w:rPr>
      <w:rFonts w:asciiTheme="majorHAnsi" w:eastAsiaTheme="majorEastAsia" w:hAnsiTheme="majorHAnsi" w:cstheme="majorBidi"/>
      <w:color w:val="1CADE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274F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274F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274F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274F0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274F0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74F0"/>
    <w:pPr>
      <w:outlineLvl w:val="9"/>
    </w:pPr>
  </w:style>
  <w:style w:type="table" w:styleId="GridTable1Light">
    <w:name w:val="Grid Table 1 Light"/>
    <w:basedOn w:val="TableNormal"/>
    <w:uiPriority w:val="46"/>
    <w:rsid w:val="00470D2F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FB61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964496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964496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964496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964496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2F8203-08CF-46EF-9F8E-ED12EAFEB4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انشگاه خوارزمی</vt:lpstr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انشگاه خوارزمی</dc:title>
  <dc:subject/>
  <dc:creator>ASUS</dc:creator>
  <cp:keywords/>
  <dc:description/>
  <cp:lastModifiedBy>khu-user</cp:lastModifiedBy>
  <cp:revision>5</cp:revision>
  <dcterms:created xsi:type="dcterms:W3CDTF">2023-12-06T19:51:00Z</dcterms:created>
  <dcterms:modified xsi:type="dcterms:W3CDTF">2023-12-31T10:06:00Z</dcterms:modified>
</cp:coreProperties>
</file>